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60353" w14:textId="77777777" w:rsidR="005C5C09" w:rsidRDefault="00674177" w:rsidP="005C5C09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bookmarkStart w:id="0" w:name="_GoBack"/>
      <w:bookmarkEnd w:id="0"/>
      <w:r w:rsidR="005C5C09">
        <w:rPr>
          <w:rFonts w:ascii="Times New Roman" w:hAnsi="Times New Roman" w:cs="Times New Roman"/>
        </w:rPr>
        <w:t xml:space="preserve">Table S5. Annotation of </w:t>
      </w:r>
      <w:r w:rsidR="005C5C09">
        <w:rPr>
          <w:rFonts w:ascii="Times New Roman" w:hAnsi="Times New Roman" w:cs="Times New Roman"/>
          <w:i/>
        </w:rPr>
        <w:t>S. baicalensis</w:t>
      </w:r>
      <w:r w:rsidR="005C5C09">
        <w:rPr>
          <w:rFonts w:ascii="Times New Roman" w:hAnsi="Times New Roman" w:cs="Times New Roman"/>
        </w:rPr>
        <w:t xml:space="preserve"> TEs.</w:t>
      </w:r>
    </w:p>
    <w:tbl>
      <w:tblPr>
        <w:tblW w:w="9214" w:type="dxa"/>
        <w:tblLook w:val="04A0" w:firstRow="1" w:lastRow="0" w:firstColumn="1" w:lastColumn="0" w:noHBand="0" w:noVBand="1"/>
      </w:tblPr>
      <w:tblGrid>
        <w:gridCol w:w="3119"/>
        <w:gridCol w:w="1701"/>
        <w:gridCol w:w="2126"/>
        <w:gridCol w:w="2268"/>
      </w:tblGrid>
      <w:tr w:rsidR="005C5C09" w14:paraId="1EEBFDD5" w14:textId="77777777" w:rsidTr="004B6322">
        <w:trPr>
          <w:trHeight w:val="368"/>
        </w:trPr>
        <w:tc>
          <w:tcPr>
            <w:tcW w:w="31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E8A6BB4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eat Clas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F52CF73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ements number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6ED60AC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ngth occupied (bp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BA25D8E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centage of sequence</w:t>
            </w:r>
          </w:p>
        </w:tc>
      </w:tr>
      <w:tr w:rsidR="005C5C09" w14:paraId="0DB9676D" w14:textId="77777777" w:rsidTr="004B6322">
        <w:trPr>
          <w:trHeight w:val="285"/>
        </w:trPr>
        <w:tc>
          <w:tcPr>
            <w:tcW w:w="31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5A7EC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etrotranspos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B7F6E1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4</w:t>
            </w:r>
            <w:r>
              <w:rPr>
                <w:rFonts w:ascii="Times New Roman" w:hAnsi="Times New Roman" w:cs="Times New Roman"/>
                <w:b/>
                <w:bCs/>
              </w:rPr>
              <w:t>13,071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86F007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2,569,82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B311A9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3.73 %</w:t>
            </w:r>
          </w:p>
        </w:tc>
      </w:tr>
      <w:tr w:rsidR="005C5C09" w14:paraId="074E8E17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16AB6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277EBD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360275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C092E9F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C5C09" w14:paraId="430C0C0D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DB370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NA transposable element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C9BA8A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7,768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05F482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2,875,12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81F7CC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2.73 %</w:t>
            </w:r>
          </w:p>
        </w:tc>
      </w:tr>
      <w:tr w:rsidR="005C5C09" w14:paraId="00F8A490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71861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-LTR(Long terminal repeat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AF09EC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,78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1C5D8F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,547,61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3DDA9E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4 %</w:t>
            </w:r>
          </w:p>
        </w:tc>
      </w:tr>
      <w:tr w:rsidR="005C5C09" w14:paraId="1CD5ABDB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DE587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N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EB553E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,18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3211B9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,023,96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DEDD1E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0 %</w:t>
            </w:r>
          </w:p>
        </w:tc>
      </w:tr>
      <w:tr w:rsidR="005C5C09" w14:paraId="0B4CC55A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EAFDF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N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1DEA82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,604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BA57AB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,364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C1F7D0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4 %</w:t>
            </w:r>
          </w:p>
        </w:tc>
      </w:tr>
      <w:tr w:rsidR="005C5C09" w14:paraId="4EB5CF8E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BB8A2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T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26D566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9,03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5D58CE3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9,831,31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8AAA58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1.79%</w:t>
            </w:r>
          </w:p>
        </w:tc>
      </w:tr>
      <w:tr w:rsidR="005C5C09" w14:paraId="770678B4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84F68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ypsy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3B13EE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,704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7898C8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8A0C4C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</w:tr>
      <w:tr w:rsidR="005C5C09" w14:paraId="530E928F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517AF7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pi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E72D06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,124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B70A1D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0BA039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</w:tr>
      <w:tr w:rsidR="005C5C09" w14:paraId="710139FD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194858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F95459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25C841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802B13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</w:tr>
      <w:tr w:rsidR="005C5C09" w14:paraId="1D6BA0C4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A80B1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NA element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C7E1CA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90,835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2DD3E8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9,583,48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2736BD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.49%</w:t>
            </w:r>
          </w:p>
        </w:tc>
      </w:tr>
      <w:tr w:rsidR="005C5C09" w14:paraId="5F5CDA9E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34A35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42A647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F1AF28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D988AB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C5C09" w14:paraId="305DF0A9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BB8B7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Unclassified TE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2A0BBC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33,41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112189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9,607,41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405086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1</w:t>
            </w:r>
            <w:r>
              <w:rPr>
                <w:rFonts w:ascii="Times New Roman" w:hAnsi="Times New Roman" w:cs="Times New Roman"/>
                <w:b/>
                <w:bCs/>
              </w:rPr>
              <w:t>0.50%</w:t>
            </w:r>
          </w:p>
        </w:tc>
      </w:tr>
      <w:tr w:rsidR="005C5C09" w14:paraId="1CC9FF73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63DEA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E20E88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426AF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5CF905" w14:textId="77777777" w:rsidR="005C5C09" w:rsidRDefault="005C5C09" w:rsidP="004B6322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C5C09" w14:paraId="1C47D888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98EF6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mall RN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CE1EF9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872BB9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6,77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A515F3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6 %</w:t>
            </w:r>
          </w:p>
        </w:tc>
      </w:tr>
      <w:tr w:rsidR="005C5C09" w14:paraId="2D75317F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A974D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9B19CC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398320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681833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</w:tr>
      <w:tr w:rsidR="005C5C09" w14:paraId="76BC34FA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8AE3B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tellite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40BFC8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34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0A5E42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74,78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CED489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8 %</w:t>
            </w:r>
          </w:p>
        </w:tc>
      </w:tr>
      <w:tr w:rsidR="005C5C09" w14:paraId="39B6E623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95748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mple repeat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A62451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6,86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CC3C5A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,836,93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340529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8 %</w:t>
            </w:r>
          </w:p>
        </w:tc>
      </w:tr>
      <w:tr w:rsidR="005C5C09" w14:paraId="16A229D1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7AA73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w complexity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42E089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,13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ACAAAF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30,80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1CB6EC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2 %</w:t>
            </w:r>
          </w:p>
        </w:tc>
      </w:tr>
      <w:tr w:rsidR="005C5C09" w14:paraId="5C1E80BC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B0599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2B426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5C90F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F0138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</w:p>
        </w:tc>
      </w:tr>
      <w:tr w:rsidR="005C5C09" w14:paraId="0B64469A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3D87C5" w14:textId="77777777" w:rsidR="005C5C09" w:rsidRDefault="005C5C09" w:rsidP="004B632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otal Repeat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88E4397" w14:textId="77777777" w:rsidR="005C5C09" w:rsidRDefault="005C5C09" w:rsidP="004B632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C3EC72" w14:textId="77777777" w:rsidR="005C5C09" w:rsidRDefault="005C5C09" w:rsidP="004B632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8,004,27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529D2A" w14:textId="77777777" w:rsidR="005C5C09" w:rsidRDefault="005C5C0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.17 %</w:t>
            </w:r>
          </w:p>
        </w:tc>
      </w:tr>
    </w:tbl>
    <w:p w14:paraId="20F53C77" w14:textId="77777777" w:rsidR="002D3CA5" w:rsidRDefault="002D3CA5"/>
    <w:sectPr w:rsidR="002D3C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UwNjYxNLQ0NjJW0lEKTi0uzszPAykwrAUAQG5vNywAAAA="/>
  </w:docVars>
  <w:rsids>
    <w:rsidRoot w:val="005C5C09"/>
    <w:rsid w:val="002D3CA5"/>
    <w:rsid w:val="005C5C09"/>
    <w:rsid w:val="00674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D19D8"/>
  <w15:chartTrackingRefBased/>
  <w15:docId w15:val="{3D125554-8DAE-443E-958E-60E67C182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C5C0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593</Characters>
  <Application>Microsoft Office Word</Application>
  <DocSecurity>0</DocSecurity>
  <Lines>4</Lines>
  <Paragraphs>1</Paragraphs>
  <ScaleCrop>false</ScaleCrop>
  <Company>微软中国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2</cp:revision>
  <dcterms:created xsi:type="dcterms:W3CDTF">2019-07-20T09:18:00Z</dcterms:created>
  <dcterms:modified xsi:type="dcterms:W3CDTF">2019-12-05T18:43:00Z</dcterms:modified>
</cp:coreProperties>
</file>